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7A0C07" w14:textId="77777777" w:rsidR="00E564CE" w:rsidRDefault="00E564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bookmarkStart w:id="0" w:name="_GoBack"/>
      <w:bookmarkEnd w:id="0"/>
    </w:p>
    <w:p w14:paraId="3E2C23E3" w14:textId="77777777" w:rsidR="00E564CE" w:rsidRDefault="00E564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E698FE9" w14:textId="585F8658" w:rsidR="00E564CE" w:rsidRPr="002F2B37" w:rsidRDefault="003759BA" w:rsidP="002F2B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GB"/>
        </w:rPr>
        <w:t>[DATE]</w:t>
      </w:r>
    </w:p>
    <w:p w14:paraId="72C2AC51" w14:textId="77777777" w:rsidR="00E564CE" w:rsidRPr="002F2B37" w:rsidRDefault="00E564CE" w:rsidP="002F2B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15994FD" w14:textId="77777777" w:rsidR="00E564CE" w:rsidRPr="002F2B37" w:rsidRDefault="00E564CE" w:rsidP="002F2B37">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jc w:val="both"/>
        <w:rPr>
          <w:rFonts w:eastAsia="Arial"/>
          <w:lang w:val="en-US" w:eastAsia="en-US" w:bidi="en-US"/>
        </w:rPr>
      </w:pPr>
    </w:p>
    <w:p w14:paraId="54B58799" w14:textId="77777777" w:rsidR="00E564CE" w:rsidRPr="002F2B37" w:rsidRDefault="00E00B50" w:rsidP="002F2B37">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jc w:val="both"/>
        <w:rPr>
          <w:rFonts w:eastAsia="Arial"/>
          <w:lang w:val="en-US" w:eastAsia="en-US" w:bidi="en-US"/>
        </w:rPr>
      </w:pPr>
      <w:r w:rsidRPr="002F2B37">
        <w:rPr>
          <w:rFonts w:eastAsia="Arial"/>
          <w:lang w:val="en-US" w:eastAsia="en-US" w:bidi="en-US"/>
        </w:rPr>
        <w:t>Contact Name</w:t>
      </w:r>
    </w:p>
    <w:p w14:paraId="531FE2AE" w14:textId="77777777" w:rsidR="00E564CE" w:rsidRPr="002F2B37" w:rsidRDefault="00E00B50" w:rsidP="002F2B37">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eastAsia="Arial"/>
          <w:lang w:val="en-US" w:eastAsia="en-US" w:bidi="en-US"/>
        </w:rPr>
      </w:pPr>
      <w:r w:rsidRPr="002F2B37">
        <w:rPr>
          <w:rFonts w:eastAsia="Arial"/>
          <w:lang w:val="en-US" w:eastAsia="en-US" w:bidi="en-US"/>
        </w:rPr>
        <w:t>Address</w:t>
      </w:r>
    </w:p>
    <w:p w14:paraId="09480ED9" w14:textId="77777777" w:rsidR="00E564CE" w:rsidRPr="002F2B37" w:rsidRDefault="00E00B50" w:rsidP="002F2B37">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eastAsia="Arial"/>
          <w:lang w:val="en-US" w:eastAsia="en-US" w:bidi="en-US"/>
        </w:rPr>
      </w:pPr>
      <w:r w:rsidRPr="002F2B37">
        <w:rPr>
          <w:rFonts w:eastAsia="Arial"/>
          <w:lang w:val="en-US" w:eastAsia="en-US" w:bidi="en-US"/>
        </w:rPr>
        <w:t>Address2</w:t>
      </w:r>
      <w:r w:rsidRPr="002F2B37">
        <w:rPr>
          <w:rFonts w:eastAsia="Arial"/>
          <w:lang w:val="en-US" w:eastAsia="en-US" w:bidi="en-US"/>
        </w:rPr>
        <w:tab/>
      </w:r>
    </w:p>
    <w:p w14:paraId="2C6E41F2" w14:textId="128BD647" w:rsidR="00E564CE" w:rsidRPr="002F2B37" w:rsidRDefault="00E00B50" w:rsidP="002F2B37">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eastAsia="Arial"/>
          <w:lang w:val="en-US" w:eastAsia="en-US" w:bidi="en-US"/>
        </w:rPr>
      </w:pPr>
      <w:r w:rsidRPr="002F2B37">
        <w:rPr>
          <w:rFonts w:eastAsia="Arial"/>
          <w:lang w:val="en-US" w:eastAsia="en-US" w:bidi="en-US"/>
        </w:rPr>
        <w:t xml:space="preserve">City, </w:t>
      </w:r>
    </w:p>
    <w:p w14:paraId="1CE4B3B6" w14:textId="77777777" w:rsidR="00E564CE" w:rsidRPr="002F2B37" w:rsidRDefault="00E00B50" w:rsidP="002F2B37">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eastAsia="Arial"/>
          <w:lang w:val="en-US" w:eastAsia="en-US" w:bidi="en-US"/>
        </w:rPr>
      </w:pPr>
      <w:r w:rsidRPr="002F2B37">
        <w:rPr>
          <w:rFonts w:eastAsia="Arial"/>
          <w:lang w:val="en-US" w:eastAsia="en-US" w:bidi="en-US"/>
        </w:rPr>
        <w:t>Zip/Postal Code</w:t>
      </w:r>
    </w:p>
    <w:p w14:paraId="0CCF1BF2" w14:textId="77777777" w:rsidR="00E564CE" w:rsidRPr="002F2B37" w:rsidRDefault="00E564CE" w:rsidP="002F2B37">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eastAsia="Arial"/>
          <w:b/>
          <w:color w:val="000000"/>
          <w:lang w:val="en-US" w:eastAsia="en-US" w:bidi="en-US"/>
        </w:rPr>
      </w:pPr>
    </w:p>
    <w:p w14:paraId="006FC9B1" w14:textId="77777777" w:rsidR="00E564CE" w:rsidRPr="002F2B37" w:rsidRDefault="00E564CE" w:rsidP="002F2B37">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eastAsia="Arial"/>
          <w:b/>
          <w:color w:val="000000"/>
          <w:lang w:val="en-US" w:eastAsia="en-US" w:bidi="en-US"/>
        </w:rPr>
      </w:pPr>
    </w:p>
    <w:p w14:paraId="5B99364F" w14:textId="77777777" w:rsidR="00E564CE" w:rsidRPr="002F2B37" w:rsidRDefault="00E564CE" w:rsidP="002F2B37">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eastAsia="Arial"/>
          <w:b/>
          <w:color w:val="000000"/>
          <w:lang w:val="en-US" w:eastAsia="en-US" w:bidi="en-US"/>
        </w:rPr>
      </w:pPr>
    </w:p>
    <w:p w14:paraId="1FC55895" w14:textId="7E0C4252" w:rsidR="00E564CE" w:rsidRPr="002F2B37" w:rsidRDefault="003759BA" w:rsidP="002F2B37">
      <w:pPr>
        <w:pStyle w:val="Heading4"/>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color w:val="000000"/>
          <w:lang w:val="en-US" w:eastAsia="en-US" w:bidi="en-US"/>
        </w:rPr>
        <w:t>RE</w:t>
      </w:r>
      <w:r w:rsidR="00E00B50" w:rsidRPr="002F2B37">
        <w:rPr>
          <w:rFonts w:eastAsia="Arial"/>
          <w:color w:val="000000"/>
          <w:lang w:val="en-US" w:eastAsia="en-US" w:bidi="en-US"/>
        </w:rPr>
        <w:t xml:space="preserve">: </w:t>
      </w:r>
      <w:r w:rsidR="00CE64BE">
        <w:rPr>
          <w:rFonts w:eastAsia="Arial"/>
          <w:color w:val="000000"/>
          <w:lang w:val="en-US" w:eastAsia="en-US" w:bidi="en-US"/>
        </w:rPr>
        <w:t>Payment Collection</w:t>
      </w:r>
    </w:p>
    <w:p w14:paraId="70E40FF0" w14:textId="77777777" w:rsidR="00E564CE" w:rsidRPr="002F2B37" w:rsidRDefault="00E564CE" w:rsidP="002F2B37">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eastAsia="Arial"/>
          <w:color w:val="000000"/>
          <w:lang w:val="en-US" w:eastAsia="en-US" w:bidi="en-US"/>
        </w:rPr>
      </w:pPr>
    </w:p>
    <w:p w14:paraId="784452C9" w14:textId="77777777" w:rsidR="00E564CE" w:rsidRPr="002F2B37" w:rsidRDefault="00E564CE" w:rsidP="002F2B37">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eastAsia="Arial"/>
          <w:color w:val="000000"/>
          <w:lang w:val="en-US" w:eastAsia="en-US" w:bidi="en-US"/>
        </w:rPr>
      </w:pPr>
    </w:p>
    <w:p w14:paraId="7028D8BC" w14:textId="60A80E7E" w:rsidR="00E564CE" w:rsidRPr="002F2B37" w:rsidRDefault="00E00B50" w:rsidP="002F2B37">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eastAsia="Arial"/>
          <w:color w:val="000000"/>
          <w:lang w:val="en-US" w:eastAsia="en-US" w:bidi="en-US"/>
        </w:rPr>
      </w:pPr>
      <w:r w:rsidRPr="002F2B37">
        <w:rPr>
          <w:rFonts w:eastAsia="Arial"/>
          <w:color w:val="000000"/>
          <w:lang w:val="en-US" w:eastAsia="en-US" w:bidi="en-US"/>
        </w:rPr>
        <w:t>Dear [CONTACT],</w:t>
      </w:r>
    </w:p>
    <w:p w14:paraId="6A0F9DE7" w14:textId="77777777" w:rsidR="00E564CE" w:rsidRPr="002F2B37" w:rsidRDefault="00E564CE" w:rsidP="002F2B3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4299FA0" w14:textId="34E6AD21" w:rsidR="00E564CE" w:rsidRPr="002F2B37" w:rsidRDefault="00CE64BE" w:rsidP="002F2B3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As per the promissory note dated [DATE], your payment</w:t>
      </w:r>
      <w:r w:rsidR="00623ECA">
        <w:rPr>
          <w:rFonts w:eastAsia="Arial"/>
          <w:lang w:val="en-US" w:eastAsia="en-US" w:bidi="en-US"/>
        </w:rPr>
        <w:t xml:space="preserve"> of [AMOUNT]</w:t>
      </w:r>
      <w:r>
        <w:rPr>
          <w:rFonts w:eastAsia="Arial"/>
          <w:lang w:val="en-US" w:eastAsia="en-US" w:bidi="en-US"/>
        </w:rPr>
        <w:t xml:space="preserve"> is </w:t>
      </w:r>
      <w:r w:rsidR="00623ECA">
        <w:rPr>
          <w:rFonts w:eastAsia="Arial"/>
          <w:lang w:val="en-US" w:eastAsia="en-US" w:bidi="en-US"/>
        </w:rPr>
        <w:t>over due</w:t>
      </w:r>
    </w:p>
    <w:p w14:paraId="7BDDAEDD" w14:textId="77777777" w:rsidR="00E564CE" w:rsidRPr="002F2B37" w:rsidRDefault="00E564CE" w:rsidP="002F2B3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28A4A4D" w14:textId="34EF3913" w:rsidR="00E564CE" w:rsidRPr="002F2B37" w:rsidRDefault="00E00B50" w:rsidP="002F2B3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F2B37">
        <w:rPr>
          <w:rFonts w:eastAsia="Arial"/>
          <w:lang w:val="en-US" w:eastAsia="en-US" w:bidi="en-US"/>
        </w:rPr>
        <w:t>I</w:t>
      </w:r>
      <w:r w:rsidR="00623ECA">
        <w:rPr>
          <w:rFonts w:eastAsia="Arial"/>
          <w:lang w:val="en-US" w:eastAsia="en-US" w:bidi="en-US"/>
        </w:rPr>
        <w:t>f payment has already been made then kindly forward the proof thereof, otherwise, please make payment immediately in order to avoid any recourse taken against you</w:t>
      </w:r>
      <w:r w:rsidRPr="002F2B37">
        <w:rPr>
          <w:rFonts w:eastAsia="Arial"/>
          <w:lang w:val="en-US" w:eastAsia="en-US" w:bidi="en-US"/>
        </w:rPr>
        <w:t>.</w:t>
      </w:r>
    </w:p>
    <w:p w14:paraId="0E5122C0" w14:textId="77777777" w:rsidR="00E564CE" w:rsidRPr="002F2B37" w:rsidRDefault="00E564CE" w:rsidP="002F2B3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9AECAC3" w14:textId="77777777" w:rsidR="00E564CE" w:rsidRPr="002F2B37" w:rsidRDefault="00E564CE" w:rsidP="002F2B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2ADF210" w14:textId="5709B9DE" w:rsidR="00E564CE" w:rsidRDefault="003759BA" w:rsidP="002F2B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Kind regards,</w:t>
      </w:r>
    </w:p>
    <w:p w14:paraId="2B2C6300" w14:textId="77777777" w:rsidR="003759BA" w:rsidRPr="002F2B37" w:rsidRDefault="003759BA" w:rsidP="002F2B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62C4141" w14:textId="77777777" w:rsidR="00E564CE" w:rsidRPr="002F2B37" w:rsidRDefault="00E564CE" w:rsidP="002F2B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AD0349B" w14:textId="77777777" w:rsidR="00E564CE" w:rsidRPr="002F2B37" w:rsidRDefault="00E564CE" w:rsidP="002F2B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07ED78F" w14:textId="77777777" w:rsidR="00E564CE" w:rsidRPr="002F2B37" w:rsidRDefault="00E564CE" w:rsidP="002F2B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D2033BB" w14:textId="77777777" w:rsidR="00E564CE" w:rsidRPr="002F2B37" w:rsidRDefault="00E00B50" w:rsidP="002F2B37">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eastAsia="Arial"/>
          <w:lang w:val="en-US" w:eastAsia="en-US" w:bidi="en-US"/>
        </w:rPr>
      </w:pPr>
      <w:r w:rsidRPr="002F2B37">
        <w:rPr>
          <w:rFonts w:eastAsia="Arial"/>
          <w:lang w:val="en-US" w:eastAsia="en-US" w:bidi="en-US"/>
        </w:rPr>
        <w:t>[YOUR NAME]</w:t>
      </w:r>
    </w:p>
    <w:p w14:paraId="076D8246" w14:textId="77777777" w:rsidR="00E564CE" w:rsidRPr="002F2B37" w:rsidRDefault="00E00B50" w:rsidP="002F2B37">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eastAsia="Arial"/>
          <w:color w:val="000000"/>
          <w:lang w:val="en-US" w:eastAsia="en-US" w:bidi="en-US"/>
        </w:rPr>
      </w:pPr>
      <w:r w:rsidRPr="002F2B37">
        <w:rPr>
          <w:rFonts w:eastAsia="Arial"/>
          <w:color w:val="000000"/>
          <w:lang w:val="en-US" w:eastAsia="en-US" w:bidi="en-US"/>
        </w:rPr>
        <w:t>[YOUR TITLE]</w:t>
      </w:r>
    </w:p>
    <w:p w14:paraId="0F2B7C4B" w14:textId="77777777" w:rsidR="00E564CE" w:rsidRPr="002F2B37" w:rsidRDefault="00E00B50" w:rsidP="002F2B37">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eastAsia="Arial"/>
          <w:color w:val="000000"/>
          <w:lang w:val="en-US" w:eastAsia="en-US" w:bidi="en-US"/>
        </w:rPr>
      </w:pPr>
      <w:r w:rsidRPr="002F2B37">
        <w:rPr>
          <w:rFonts w:eastAsia="Arial"/>
          <w:color w:val="000000"/>
          <w:lang w:val="en-US" w:eastAsia="en-US" w:bidi="en-US"/>
        </w:rPr>
        <w:t>[YOUR PHONE NUMBER]</w:t>
      </w:r>
    </w:p>
    <w:p w14:paraId="124BF9F4" w14:textId="77777777" w:rsidR="00E564CE" w:rsidRPr="002F2B37" w:rsidRDefault="00E00B50" w:rsidP="002F2B37">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eastAsia="Arial"/>
          <w:color w:val="000000"/>
          <w:lang w:val="en-US" w:eastAsia="en-US" w:bidi="en-US"/>
        </w:rPr>
      </w:pPr>
      <w:r w:rsidRPr="002F2B37">
        <w:rPr>
          <w:rFonts w:eastAsia="Arial"/>
          <w:color w:val="000000"/>
          <w:lang w:val="en-US" w:eastAsia="en-US" w:bidi="en-US"/>
        </w:rPr>
        <w:t xml:space="preserve">[YOUREMAIL@YOURCOMPANY.COM] </w:t>
      </w:r>
    </w:p>
    <w:p w14:paraId="07C0BBAB" w14:textId="77777777" w:rsidR="00E564CE" w:rsidRPr="002F2B37" w:rsidRDefault="00E564CE" w:rsidP="002F2B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808080"/>
          <w:lang w:val="en-US" w:eastAsia="en-US" w:bidi="en-US"/>
        </w:rPr>
      </w:pPr>
    </w:p>
    <w:p w14:paraId="07EC412D" w14:textId="77777777" w:rsidR="00E564CE" w:rsidRPr="002F2B37" w:rsidRDefault="00E564CE" w:rsidP="002F2B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808080"/>
          <w:lang w:val="en-US" w:eastAsia="en-US" w:bidi="en-US"/>
        </w:rPr>
      </w:pPr>
    </w:p>
    <w:p w14:paraId="0D8D1BB7" w14:textId="77777777" w:rsidR="00E564CE" w:rsidRPr="002F2B37" w:rsidRDefault="00E564CE" w:rsidP="002F2B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808080"/>
          <w:lang w:val="en-US" w:eastAsia="en-US" w:bidi="en-US"/>
        </w:rPr>
      </w:pPr>
    </w:p>
    <w:p w14:paraId="796CF014" w14:textId="77777777" w:rsidR="00E564CE" w:rsidRPr="002F2B37" w:rsidRDefault="00E564CE" w:rsidP="002F2B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808080"/>
          <w:lang w:val="en-US" w:eastAsia="en-US" w:bidi="en-US"/>
        </w:rPr>
      </w:pPr>
    </w:p>
    <w:p w14:paraId="393B0025" w14:textId="77777777" w:rsidR="00E564CE" w:rsidRPr="002F2B37" w:rsidRDefault="00E564CE" w:rsidP="002F2B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sectPr w:rsidR="00E564CE" w:rsidRPr="002F2B37">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630110" w14:textId="77777777" w:rsidR="00B76A3B" w:rsidRDefault="00B76A3B">
      <w:r>
        <w:separator/>
      </w:r>
    </w:p>
  </w:endnote>
  <w:endnote w:type="continuationSeparator" w:id="0">
    <w:p w14:paraId="72F2F650" w14:textId="77777777" w:rsidR="00B76A3B" w:rsidRDefault="00B76A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CF4318" w14:textId="77777777" w:rsidR="00E564CE" w:rsidRDefault="00E00B5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224DD94B" w14:textId="77777777" w:rsidR="00E564CE" w:rsidRDefault="00E00B5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1F95E977" w14:textId="77777777" w:rsidR="00E564CE" w:rsidRDefault="00E00B5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552A3E31" w14:textId="77777777" w:rsidR="00E564CE" w:rsidRDefault="00050599">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E00B50">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6DDD19" w14:textId="77777777" w:rsidR="00B76A3B" w:rsidRDefault="00B76A3B">
      <w:r>
        <w:separator/>
      </w:r>
    </w:p>
  </w:footnote>
  <w:footnote w:type="continuationSeparator" w:id="0">
    <w:p w14:paraId="208A0214" w14:textId="77777777" w:rsidR="00B76A3B" w:rsidRDefault="00B76A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1C720C" w14:textId="77777777" w:rsidR="00E564CE" w:rsidRDefault="00E564CE">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CQmNTcwtDQwNDQyUdpeDU4uLM/DyQApNaAHQQlvosAAAA"/>
    <w:docVar w:name="Description" w:val="This particular legal document or agreement of assignment is used to assist in articulating the terms of a collection demand letter following promissory note,. See other legal documents that you may be interested in at https://www.templateguru.co.za/templates/legal/"/>
    <w:docVar w:name="Excerpt" w:val="COLLECTION DEMAND LETTER_x000a_Dear [CONTACT NAME],_x000a_As of the date of this letter, your payment which, under the terms of a promissory note you entered into, was due on [DATE] has not been received and is now past due. The amount overdue is [AMOUNT].If you have already forwarded your payment, please disregard this letter; otherwise, please forward your payment immediately in order to avoid defaulting under the promissory note dated [DATE] and being reported to a collection agency._x000a_"/>
    <w:docVar w:name="Tags" w:val="note and loan, agreements, confidentiality, entrepreneur, legal documents, entrepreneurship, assignment, checklist, notice legal action, collection, impending, promisory, collection demand letter following promisory note template,   collection demand letter following promisory note  example"/>
  </w:docVars>
  <w:rsids>
    <w:rsidRoot w:val="00E564CE"/>
    <w:rsid w:val="00050599"/>
    <w:rsid w:val="001B6E0E"/>
    <w:rsid w:val="002F2B37"/>
    <w:rsid w:val="003759BA"/>
    <w:rsid w:val="00473E95"/>
    <w:rsid w:val="005A68B4"/>
    <w:rsid w:val="005F5F13"/>
    <w:rsid w:val="00623ECA"/>
    <w:rsid w:val="00B76A3B"/>
    <w:rsid w:val="00CE64BE"/>
    <w:rsid w:val="00DD1F90"/>
    <w:rsid w:val="00E00B50"/>
    <w:rsid w:val="00E20DCC"/>
    <w:rsid w:val="00E564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808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4">
    <w:name w:val="heading 4"/>
    <w:basedOn w:val="Normal"/>
    <w:uiPriority w:val="9"/>
    <w:unhideWhenUsed/>
    <w:qFormat/>
    <w:pPr>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NormalWeb">
    <w:name w:val="Normal (Web)"/>
    <w:basedOn w:val="Normal"/>
    <w:qFormat/>
  </w:style>
  <w:style w:type="character" w:styleId="CommentReference">
    <w:name w:val="annotation reference"/>
    <w:basedOn w:val="DefaultParagraphFont"/>
    <w:uiPriority w:val="99"/>
    <w:semiHidden/>
    <w:unhideWhenUsed/>
    <w:rsid w:val="00DD1F90"/>
    <w:rPr>
      <w:sz w:val="16"/>
      <w:szCs w:val="16"/>
    </w:rPr>
  </w:style>
  <w:style w:type="paragraph" w:styleId="CommentText">
    <w:name w:val="annotation text"/>
    <w:basedOn w:val="Normal"/>
    <w:link w:val="CommentTextChar"/>
    <w:uiPriority w:val="99"/>
    <w:semiHidden/>
    <w:unhideWhenUsed/>
    <w:rsid w:val="00DD1F90"/>
    <w:rPr>
      <w:sz w:val="20"/>
      <w:szCs w:val="20"/>
    </w:rPr>
  </w:style>
  <w:style w:type="character" w:customStyle="1" w:styleId="CommentTextChar">
    <w:name w:val="Comment Text Char"/>
    <w:basedOn w:val="DefaultParagraphFont"/>
    <w:link w:val="CommentText"/>
    <w:uiPriority w:val="99"/>
    <w:semiHidden/>
    <w:rsid w:val="00DD1F90"/>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DD1F90"/>
    <w:rPr>
      <w:b/>
      <w:bCs/>
    </w:rPr>
  </w:style>
  <w:style w:type="character" w:customStyle="1" w:styleId="CommentSubjectChar">
    <w:name w:val="Comment Subject Char"/>
    <w:basedOn w:val="CommentTextChar"/>
    <w:link w:val="CommentSubject"/>
    <w:uiPriority w:val="99"/>
    <w:semiHidden/>
    <w:rsid w:val="00DD1F90"/>
    <w:rPr>
      <w:rFonts w:ascii="Times New Roman"/>
      <w:b/>
      <w:bCs/>
      <w:sz w:val="20"/>
      <w:lang w:val="x-none" w:eastAsia="x-none"/>
    </w:rPr>
  </w:style>
  <w:style w:type="paragraph" w:styleId="BalloonText">
    <w:name w:val="Balloon Text"/>
    <w:basedOn w:val="Normal"/>
    <w:link w:val="BalloonTextChar"/>
    <w:uiPriority w:val="99"/>
    <w:semiHidden/>
    <w:unhideWhenUsed/>
    <w:rsid w:val="00623EC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3ECA"/>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63</Words>
  <Characters>365</Characters>
  <Application>Microsoft Office Word</Application>
  <DocSecurity>0</DocSecurity>
  <Lines>37</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2T08:56:00Z</dcterms:created>
  <dcterms:modified xsi:type="dcterms:W3CDTF">2019-10-21T19:13:00Z</dcterms:modified>
  <cp:category/>
</cp:coreProperties>
</file>